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</w:pPr>
      <w:r w:rsidRPr="00812C13"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  <w:t>Centre for Latin American and Caribbean Studies</w:t>
      </w:r>
    </w:p>
    <w:p w:rsidR="00942FA1" w:rsidRPr="00812C13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</w:pP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Events and seminars 20</w:t>
      </w:r>
      <w:r w:rsidR="009A294C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20</w:t>
      </w:r>
      <w:r w:rsidRPr="00812C13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-</w:t>
      </w:r>
      <w:r w:rsidR="009A294C"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21</w:t>
      </w:r>
    </w:p>
    <w:tbl>
      <w:tblPr>
        <w:tblW w:w="14601" w:type="dxa"/>
        <w:tblLook w:val="04A0" w:firstRow="1" w:lastRow="0" w:firstColumn="1" w:lastColumn="0" w:noHBand="0" w:noVBand="1"/>
      </w:tblPr>
      <w:tblGrid>
        <w:gridCol w:w="1740"/>
        <w:gridCol w:w="9742"/>
        <w:gridCol w:w="3119"/>
      </w:tblGrid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10/20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0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Comrades: naturism and pacifism in Lima </w:t>
            </w: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Barreto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Nádia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 Farage (IFCH - UNICAMP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1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0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Dispossession through </w:t>
            </w: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Juridification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: Irregular Uses of Law and the </w:t>
            </w: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Defense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 of Territory in Hondura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Ainhoa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 Montoya (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SAS, 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London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0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Cities on the Edge: Urban Migration, Art, and Eco-Hybridity in the Southern Con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Nicole Bonino (M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anchester and University of Michigan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4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02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Queens between theatres and the streets. The global making of </w:t>
            </w: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travestis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’ popular culture and daily life technologi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Patricio Simonetto (UCL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0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3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br/>
            </w:r>
            <w:proofErr w:type="spellStart"/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t>Pospopulares</w:t>
            </w:r>
            <w:proofErr w:type="spellEnd"/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t>: las culturas populares después de la hibridació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br/>
            </w:r>
            <w:bookmarkStart w:id="0" w:name="_GoBack"/>
            <w:bookmarkEnd w:id="0"/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t>Pablo Alabarces (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t>UBA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es-419" w:eastAsia="en-GB"/>
              </w:rPr>
              <w:t>/ CONICET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4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3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iCs/>
                <w:color w:val="000000"/>
                <w:sz w:val="20"/>
                <w:szCs w:val="24"/>
                <w:lang w:eastAsia="en-GB"/>
              </w:rPr>
              <w:t>Amerindian traditions in fictional writings: A literary panorama of the Guiana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iCs/>
                <w:color w:val="000000"/>
                <w:sz w:val="20"/>
                <w:szCs w:val="24"/>
                <w:lang w:eastAsia="en-GB"/>
              </w:rPr>
              <w:br/>
            </w:r>
            <w:r w:rsidR="009A294C" w:rsidRPr="00CC419E">
              <w:rPr>
                <w:rFonts w:ascii="Arial" w:eastAsia="Times New Roman" w:hAnsi="Arial" w:cs="Arial"/>
                <w:iCs/>
                <w:color w:val="000000"/>
                <w:sz w:val="20"/>
                <w:szCs w:val="24"/>
                <w:lang w:eastAsia="en-GB"/>
              </w:rPr>
              <w:t>Gabriel Neiva (Manchester)</w:t>
            </w:r>
          </w:p>
        </w:tc>
      </w:tr>
      <w:tr w:rsidR="009A294C" w:rsidRPr="00CC419E" w:rsidTr="00CC419E">
        <w:trPr>
          <w:trHeight w:val="433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/04/20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The Plight of the San Antonio and the Viceroy’s Shattered Capitalist Dream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Ernesto </w:t>
            </w:r>
            <w:proofErr w:type="spellStart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Bassi</w:t>
            </w:r>
            <w:proofErr w:type="spellEnd"/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 (Cornell)</w:t>
            </w:r>
          </w:p>
        </w:tc>
      </w:tr>
      <w:tr w:rsidR="009A294C" w:rsidRPr="00CC419E" w:rsidTr="00CC419E">
        <w:trPr>
          <w:trHeight w:val="433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05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5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Mimesis at Spanish Louisiana. Colonial interaction in late eighteenth century Mississippi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9A294C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Pablo Hernández Sau (Manchester)</w:t>
            </w:r>
          </w:p>
        </w:tc>
      </w:tr>
      <w:tr w:rsidR="005539CA" w:rsidRPr="00CC419E" w:rsidTr="00CC419E">
        <w:trPr>
          <w:trHeight w:val="315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4/0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5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1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8E24DF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18"/>
                <w:szCs w:val="24"/>
                <w:lang w:eastAsia="en-GB"/>
              </w:rPr>
              <w:t>PG Training Day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Various</w:t>
            </w:r>
            <w:r w:rsidR="009A294C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 xml:space="preserve"> speakers</w:t>
            </w:r>
          </w:p>
        </w:tc>
      </w:tr>
      <w:tr w:rsidR="005539CA" w:rsidRPr="00CC419E" w:rsidTr="00CC419E">
        <w:trPr>
          <w:trHeight w:val="433"/>
        </w:trPr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1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11</w:t>
            </w:r>
            <w:r w:rsidR="005539CA"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/20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2</w:t>
            </w: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0</w:t>
            </w:r>
          </w:p>
        </w:tc>
        <w:tc>
          <w:tcPr>
            <w:tcW w:w="9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  <w:t>Anti-racist art in the UK and Latin America: A conversatio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39CA" w:rsidRPr="00CC419E" w:rsidRDefault="005539CA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CC419E" w:rsidRDefault="00CC419E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eastAsia="en-GB"/>
              </w:rPr>
            </w:pPr>
          </w:p>
          <w:p w:rsidR="005539CA" w:rsidRPr="00CC419E" w:rsidRDefault="009A294C" w:rsidP="00CC41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4"/>
                <w:lang w:val="it-IT" w:eastAsia="en-GB"/>
              </w:rPr>
            </w:pPr>
            <w:r w:rsidRPr="00CC419E">
              <w:rPr>
                <w:rFonts w:ascii="Arial" w:eastAsia="Times New Roman" w:hAnsi="Arial" w:cs="Arial"/>
                <w:color w:val="000000"/>
                <w:sz w:val="20"/>
                <w:szCs w:val="24"/>
                <w:lang w:val="it-IT" w:eastAsia="en-GB"/>
              </w:rPr>
              <w:t>Daiara Tukano, Liliana Angulo, SuAndi and Ekua Bayunu</w:t>
            </w:r>
          </w:p>
        </w:tc>
      </w:tr>
    </w:tbl>
    <w:p w:rsidR="009A569A" w:rsidRPr="00CC419E" w:rsidRDefault="00CC419E" w:rsidP="00CC419E">
      <w:pPr>
        <w:ind w:right="2505"/>
        <w:rPr>
          <w:rFonts w:ascii="Arial" w:hAnsi="Arial" w:cs="Arial"/>
          <w:sz w:val="18"/>
          <w:lang w:val="it-IT"/>
        </w:rPr>
      </w:pPr>
    </w:p>
    <w:sectPr w:rsidR="009A569A" w:rsidRPr="00CC419E" w:rsidSect="00942FA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jAwMDKwNDYwNzJV0lEKTi0uzszPAykwrAUAWWi1WywAAAA="/>
  </w:docVars>
  <w:rsids>
    <w:rsidRoot w:val="00942FA1"/>
    <w:rsid w:val="00062D7A"/>
    <w:rsid w:val="00212A7C"/>
    <w:rsid w:val="003E7DCD"/>
    <w:rsid w:val="005539CA"/>
    <w:rsid w:val="00812C13"/>
    <w:rsid w:val="008E24DF"/>
    <w:rsid w:val="00942FA1"/>
    <w:rsid w:val="009A294C"/>
    <w:rsid w:val="00A807F9"/>
    <w:rsid w:val="00CC419E"/>
    <w:rsid w:val="00D2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83D00"/>
  <w15:chartTrackingRefBased/>
  <w15:docId w15:val="{3E4BA4BD-52C5-4B30-9F84-50A35B07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FA1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942F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942FA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42FA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2F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A86F4-6741-496E-AAF3-446EC45F6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cio Aguilo</dc:creator>
  <cp:keywords/>
  <dc:description/>
  <cp:lastModifiedBy>Ignacio Aguilo</cp:lastModifiedBy>
  <cp:revision>2</cp:revision>
  <dcterms:created xsi:type="dcterms:W3CDTF">2021-06-03T09:17:00Z</dcterms:created>
  <dcterms:modified xsi:type="dcterms:W3CDTF">2021-06-03T09:17:00Z</dcterms:modified>
</cp:coreProperties>
</file>